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DD0568" w14:textId="6169DB3F" w:rsidR="009C4C7B" w:rsidRPr="006D3AD4" w:rsidRDefault="009E68B6" w:rsidP="009C4C7B">
      <w:pPr>
        <w:spacing w:before="100" w:beforeAutospacing="1" w:after="100" w:afterAutospacing="1"/>
        <w:outlineLvl w:val="1"/>
        <w:rPr>
          <w:rFonts w:ascii="Verdana" w:eastAsia="Times New Roman" w:hAnsi="Verdana"/>
          <w:b/>
          <w:bCs/>
          <w:color w:val="000090"/>
          <w:sz w:val="36"/>
          <w:szCs w:val="36"/>
        </w:rPr>
      </w:pPr>
      <w:r>
        <w:rPr>
          <w:rFonts w:ascii="Verdana" w:eastAsia="Times New Roman" w:hAnsi="Verdana"/>
          <w:b/>
          <w:bCs/>
          <w:color w:val="000090"/>
          <w:sz w:val="36"/>
          <w:szCs w:val="36"/>
        </w:rPr>
        <w:t>ITMD 463/563</w:t>
      </w:r>
      <w:r w:rsidR="009C4C7B" w:rsidRPr="006D3AD4">
        <w:rPr>
          <w:rFonts w:ascii="Verdana" w:eastAsia="Times New Roman" w:hAnsi="Verdana"/>
          <w:b/>
          <w:bCs/>
          <w:color w:val="000090"/>
          <w:sz w:val="36"/>
          <w:szCs w:val="36"/>
        </w:rPr>
        <w:t xml:space="preserve"> Project </w:t>
      </w:r>
      <w:r w:rsidR="00202F99">
        <w:rPr>
          <w:rFonts w:ascii="Verdana" w:eastAsia="Times New Roman" w:hAnsi="Verdana"/>
          <w:b/>
          <w:bCs/>
          <w:color w:val="000090"/>
          <w:sz w:val="36"/>
          <w:szCs w:val="36"/>
        </w:rPr>
        <w:t>6</w:t>
      </w:r>
    </w:p>
    <w:p w14:paraId="6479CF50" w14:textId="77777777" w:rsidR="00D45647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oal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Write a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n ASP.NET </w:t>
      </w:r>
      <w:r w:rsidR="00CD2132">
        <w:rPr>
          <w:rFonts w:ascii="Verdana" w:eastAsia="Times New Roman" w:hAnsi="Verdana"/>
          <w:color w:val="000000"/>
          <w:sz w:val="24"/>
          <w:szCs w:val="24"/>
        </w:rPr>
        <w:t>MVC Application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. </w:t>
      </w:r>
    </w:p>
    <w:p w14:paraId="75C61C61" w14:textId="77777777" w:rsidR="00D45647" w:rsidRPr="00D45647" w:rsidRDefault="00D45647" w:rsidP="00D45647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You will create a You controller</w:t>
      </w:r>
    </w:p>
    <w:p w14:paraId="1DA1DAE9" w14:textId="0DAD943C" w:rsidR="003F3DA3" w:rsidRPr="003F3DA3" w:rsidRDefault="003F3DA3" w:rsidP="00D45647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The You controller will have a</w:t>
      </w:r>
      <w:r w:rsidR="007432A6">
        <w:rPr>
          <w:rFonts w:ascii="Verdana" w:eastAsia="Times New Roman" w:hAnsi="Verdana"/>
          <w:b/>
          <w:bCs/>
          <w:color w:val="000000"/>
          <w:sz w:val="24"/>
          <w:szCs w:val="24"/>
        </w:rPr>
        <w:t>n</w:t>
      </w: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 Index action </w:t>
      </w:r>
    </w:p>
    <w:p w14:paraId="7601ACC9" w14:textId="77777777" w:rsidR="00AE47F4" w:rsidRPr="00AE47F4" w:rsidRDefault="003F3DA3" w:rsidP="00D45647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The Index action will have a view associated with it</w:t>
      </w:r>
    </w:p>
    <w:p w14:paraId="45B4F3A9" w14:textId="3A9C5E51" w:rsidR="0083365A" w:rsidRPr="0083365A" w:rsidRDefault="00AE47F4" w:rsidP="00AE47F4">
      <w:pPr>
        <w:numPr>
          <w:ilvl w:val="2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Using Viewbag you will pass you</w:t>
      </w:r>
      <w:r w:rsidR="007729AF"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 (yes these are hard coded)</w:t>
      </w: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 </w:t>
      </w:r>
    </w:p>
    <w:p w14:paraId="17C7F756" w14:textId="77777777" w:rsidR="0083365A" w:rsidRPr="0083365A" w:rsidRDefault="0083365A" w:rsidP="0083365A">
      <w:pPr>
        <w:numPr>
          <w:ilvl w:val="3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Your </w:t>
      </w:r>
      <w:r w:rsidR="00AE47F4">
        <w:rPr>
          <w:rFonts w:ascii="Verdana" w:eastAsia="Times New Roman" w:hAnsi="Verdana"/>
          <w:b/>
          <w:bCs/>
          <w:color w:val="000000"/>
          <w:sz w:val="24"/>
          <w:szCs w:val="24"/>
        </w:rPr>
        <w:t>first name,</w:t>
      </w:r>
    </w:p>
    <w:p w14:paraId="595275FE" w14:textId="2C8EBDD5" w:rsidR="0083365A" w:rsidRPr="0083365A" w:rsidRDefault="00AE47F4" w:rsidP="0083365A">
      <w:pPr>
        <w:numPr>
          <w:ilvl w:val="3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last name, </w:t>
      </w:r>
      <w:r w:rsidR="00F36CD9">
        <w:rPr>
          <w:rFonts w:ascii="Verdana" w:eastAsia="Times New Roman" w:hAnsi="Verdana"/>
          <w:b/>
          <w:bCs/>
          <w:color w:val="000000"/>
          <w:sz w:val="24"/>
          <w:szCs w:val="24"/>
        </w:rPr>
        <w:tab/>
      </w:r>
    </w:p>
    <w:p w14:paraId="5A9B8FFD" w14:textId="77777777" w:rsidR="0083365A" w:rsidRPr="0083365A" w:rsidRDefault="00AE47F4" w:rsidP="0083365A">
      <w:pPr>
        <w:numPr>
          <w:ilvl w:val="3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and </w:t>
      </w:r>
      <w:r w:rsidR="0083365A">
        <w:rPr>
          <w:rFonts w:ascii="Verdana" w:eastAsia="Times New Roman" w:hAnsi="Verdana"/>
          <w:b/>
          <w:bCs/>
          <w:color w:val="000000"/>
          <w:sz w:val="24"/>
          <w:szCs w:val="24"/>
        </w:rPr>
        <w:t>the name of the course</w:t>
      </w:r>
    </w:p>
    <w:p w14:paraId="57254052" w14:textId="5F745A00" w:rsidR="009C4C7B" w:rsidRPr="007729AF" w:rsidRDefault="007729AF" w:rsidP="007729AF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7729AF">
        <w:rPr>
          <w:rFonts w:ascii="Verdana" w:eastAsia="Times New Roman" w:hAnsi="Verdana"/>
          <w:color w:val="000000"/>
          <w:sz w:val="24"/>
          <w:szCs w:val="24"/>
        </w:rPr>
        <w:t>The view will</w:t>
      </w:r>
      <w:r w:rsidR="0083365A" w:rsidRPr="007729AF"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 display</w:t>
      </w: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 the info you passed and current date and time</w:t>
      </w:r>
      <w:r w:rsidR="009C4C7B" w:rsidRPr="007729AF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4B2165F3" w14:textId="6DC2AC7F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Relevant Example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1A1A58">
        <w:rPr>
          <w:rFonts w:ascii="Verdana" w:eastAsia="Times New Roman" w:hAnsi="Verdana"/>
          <w:color w:val="000000"/>
          <w:sz w:val="24"/>
          <w:szCs w:val="24"/>
        </w:rPr>
        <w:t xml:space="preserve">See my lecture on </w:t>
      </w:r>
      <w:r w:rsidR="00CD2132">
        <w:rPr>
          <w:rFonts w:ascii="Verdana" w:eastAsia="Times New Roman" w:hAnsi="Verdana"/>
          <w:color w:val="000000"/>
          <w:sz w:val="24"/>
          <w:szCs w:val="24"/>
        </w:rPr>
        <w:t>MVC</w:t>
      </w:r>
      <w:r w:rsidR="001A1A58">
        <w:rPr>
          <w:rFonts w:ascii="Verdana" w:eastAsia="Times New Roman" w:hAnsi="Verdana"/>
          <w:color w:val="000000"/>
          <w:sz w:val="24"/>
          <w:szCs w:val="24"/>
        </w:rPr>
        <w:t>.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5F95B936" w14:textId="6A9060A4" w:rsidR="00CB0F87" w:rsidRDefault="00CB0F87" w:rsidP="00CB0F87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Deliverable: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 Submit a zip file of your .Net Solution file on BlackBoard using this naming convention: Proj&lt;project#&gt;-&lt;u</w:t>
      </w:r>
      <w:r w:rsidR="00965081">
        <w:rPr>
          <w:rFonts w:ascii="Verdana" w:eastAsia="Times New Roman" w:hAnsi="Verdana"/>
          <w:color w:val="000000"/>
          <w:sz w:val="24"/>
          <w:szCs w:val="24"/>
        </w:rPr>
        <w:t xml:space="preserve">nder or grad&gt;-LastName.zip (if </w:t>
      </w:r>
      <w:bookmarkStart w:id="0" w:name="_GoBack"/>
      <w:bookmarkEnd w:id="0"/>
      <w:r>
        <w:rPr>
          <w:rFonts w:ascii="Verdana" w:eastAsia="Times New Roman" w:hAnsi="Verdana"/>
          <w:color w:val="000000"/>
          <w:sz w:val="24"/>
          <w:szCs w:val="24"/>
        </w:rPr>
        <w:t>you are an undergrad use under or if you are a grad use grad replace LastName by your last name).</w:t>
      </w:r>
    </w:p>
    <w:p w14:paraId="5B510526" w14:textId="229ACABE" w:rsidR="009C4C7B" w:rsidRPr="006D3AD4" w:rsidRDefault="009C4C7B" w:rsidP="00ED1797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  </w:t>
      </w:r>
    </w:p>
    <w:p w14:paraId="0290B5F6" w14:textId="77777777" w:rsidR="009C4C7B" w:rsidRDefault="00F74FBB" w:rsidP="009C4C7B">
      <w:pPr>
        <w:spacing w:beforeAutospacing="1" w:afterAutospacing="1"/>
        <w:ind w:left="720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Hints and q</w:t>
      </w:r>
      <w:r w:rsidR="009C4C7B">
        <w:rPr>
          <w:rFonts w:ascii="Verdana" w:eastAsia="Times New Roman" w:hAnsi="Verdana"/>
          <w:color w:val="000000"/>
          <w:sz w:val="24"/>
          <w:szCs w:val="24"/>
        </w:rPr>
        <w:t>uestions to ask yourself before handing this in:</w:t>
      </w:r>
    </w:p>
    <w:p w14:paraId="6BAE8CD9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Is the output clear?</w:t>
      </w:r>
    </w:p>
    <w:p w14:paraId="225E519A" w14:textId="6FFF143D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rading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DB74E6">
        <w:rPr>
          <w:rFonts w:ascii="Verdana" w:eastAsia="Times New Roman" w:hAnsi="Verdana"/>
          <w:color w:val="000000"/>
          <w:sz w:val="24"/>
          <w:szCs w:val="24"/>
        </w:rPr>
        <w:t>Per syllabus</w:t>
      </w:r>
    </w:p>
    <w:sectPr w:rsidR="009C4C7B" w:rsidRPr="006D3A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49926A" w14:textId="77777777" w:rsidR="0024686C" w:rsidRDefault="0024686C" w:rsidP="0021214D">
      <w:r>
        <w:separator/>
      </w:r>
    </w:p>
  </w:endnote>
  <w:endnote w:type="continuationSeparator" w:id="0">
    <w:p w14:paraId="13F8246F" w14:textId="77777777" w:rsidR="0024686C" w:rsidRDefault="0024686C" w:rsidP="00212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FA047B" w14:textId="77777777" w:rsidR="0021214D" w:rsidRDefault="0021214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57F07" w14:textId="77777777" w:rsidR="0021214D" w:rsidRDefault="002121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2D483A" w14:textId="77777777" w:rsidR="0021214D" w:rsidRDefault="0021214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3D9B8D" w14:textId="77777777" w:rsidR="0024686C" w:rsidRDefault="0024686C" w:rsidP="0021214D">
      <w:r>
        <w:separator/>
      </w:r>
    </w:p>
  </w:footnote>
  <w:footnote w:type="continuationSeparator" w:id="0">
    <w:p w14:paraId="6CF02B12" w14:textId="77777777" w:rsidR="0024686C" w:rsidRDefault="0024686C" w:rsidP="002121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7908A8" w14:textId="77777777" w:rsidR="0021214D" w:rsidRDefault="0021214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0EB96" w14:textId="77777777" w:rsidR="0021214D" w:rsidRDefault="0021214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6E659" w14:textId="77777777" w:rsidR="0021214D" w:rsidRDefault="002121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25C8D1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78C3D5D"/>
    <w:multiLevelType w:val="hybridMultilevel"/>
    <w:tmpl w:val="59769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1A8E67C0"/>
    <w:multiLevelType w:val="multilevel"/>
    <w:tmpl w:val="BE2C3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zU1MzW2MDcwtDRW0lEKTi0uzszPAykwqgUAauSaYywAAAA="/>
  </w:docVars>
  <w:rsids>
    <w:rsidRoot w:val="009F165E"/>
    <w:rsid w:val="0007089B"/>
    <w:rsid w:val="00160209"/>
    <w:rsid w:val="001A1A58"/>
    <w:rsid w:val="00202F99"/>
    <w:rsid w:val="0021214D"/>
    <w:rsid w:val="0024686C"/>
    <w:rsid w:val="002A5940"/>
    <w:rsid w:val="002D1184"/>
    <w:rsid w:val="002F45AC"/>
    <w:rsid w:val="00311EFA"/>
    <w:rsid w:val="003C7C36"/>
    <w:rsid w:val="003F3DA3"/>
    <w:rsid w:val="00483A60"/>
    <w:rsid w:val="004B40A8"/>
    <w:rsid w:val="004D58C7"/>
    <w:rsid w:val="0052257F"/>
    <w:rsid w:val="005326D6"/>
    <w:rsid w:val="00540B22"/>
    <w:rsid w:val="00553832"/>
    <w:rsid w:val="005E2854"/>
    <w:rsid w:val="0061611B"/>
    <w:rsid w:val="007432A6"/>
    <w:rsid w:val="007729AF"/>
    <w:rsid w:val="00772B6A"/>
    <w:rsid w:val="00783E56"/>
    <w:rsid w:val="0083365A"/>
    <w:rsid w:val="009553D4"/>
    <w:rsid w:val="00965081"/>
    <w:rsid w:val="009C4C7B"/>
    <w:rsid w:val="009E1A07"/>
    <w:rsid w:val="009E68B6"/>
    <w:rsid w:val="009F165E"/>
    <w:rsid w:val="00A85A89"/>
    <w:rsid w:val="00AE47F4"/>
    <w:rsid w:val="00B33EF0"/>
    <w:rsid w:val="00B44804"/>
    <w:rsid w:val="00B8275F"/>
    <w:rsid w:val="00C8144D"/>
    <w:rsid w:val="00CB0F87"/>
    <w:rsid w:val="00CD2132"/>
    <w:rsid w:val="00D45647"/>
    <w:rsid w:val="00DB74E6"/>
    <w:rsid w:val="00ED1797"/>
    <w:rsid w:val="00EE066F"/>
    <w:rsid w:val="00EE1900"/>
    <w:rsid w:val="00F36CD9"/>
    <w:rsid w:val="00F74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9B721"/>
  <w15:chartTrackingRefBased/>
  <w15:docId w15:val="{67947743-E718-469D-9B74-44EF825D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C7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4C7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C4C7B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4C7B"/>
    <w:rPr>
      <w:rFonts w:ascii="Calibri" w:hAnsi="Calibri"/>
      <w:szCs w:val="21"/>
    </w:rPr>
  </w:style>
  <w:style w:type="paragraph" w:styleId="NoSpacing">
    <w:name w:val="No Spacing"/>
    <w:uiPriority w:val="1"/>
    <w:qFormat/>
    <w:rsid w:val="009C4C7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9C4C7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4480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14D"/>
  </w:style>
  <w:style w:type="paragraph" w:styleId="Footer">
    <w:name w:val="footer"/>
    <w:basedOn w:val="Normal"/>
    <w:link w:val="Foot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14D"/>
  </w:style>
  <w:style w:type="paragraph" w:styleId="FootnoteText">
    <w:name w:val="footnote text"/>
    <w:basedOn w:val="Normal"/>
    <w:link w:val="FootnoteTextChar"/>
    <w:uiPriority w:val="99"/>
    <w:semiHidden/>
    <w:unhideWhenUsed/>
    <w:rsid w:val="00DB74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4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4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0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0625FC-4A76-4EC1-9B1C-B159CF76A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9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Henry Post</cp:lastModifiedBy>
  <cp:revision>37</cp:revision>
  <dcterms:created xsi:type="dcterms:W3CDTF">2017-10-25T00:40:00Z</dcterms:created>
  <dcterms:modified xsi:type="dcterms:W3CDTF">2018-10-2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mschray@microsoft.com</vt:lpwstr>
  </property>
  <property fmtid="{D5CDD505-2E9C-101B-9397-08002B2CF9AE}" pid="6" name="MSIP_Label_f42aa342-8706-4288-bd11-ebb85995028c_SetDate">
    <vt:lpwstr>2017-10-24T19:40:13.2757424-05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